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สตีม</w:t>
      </w:r>
      <w:r>
        <w:t xml:space="preserve"> </w:t>
      </w:r>
      <w:r>
        <w:t xml:space="preserve">bot</w:t>
      </w:r>
      <w:r>
        <w:t xml:space="preserve"> </w:t>
      </w:r>
      <w:r>
        <w:t xml:space="preserve">แบบแก้ไข</w:t>
      </w:r>
      <w:r>
        <w:t xml:space="preserve"> </w:t>
      </w:r>
      <w:r>
        <w:t xml:space="preserve">sr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หนู ๆ ปลายทางเอยแล้วปลายทาง ขอให้รีบระวังกันไว ๆแล้วไว ๆ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2. วิเคราะห์ชนิดและหน้าที่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จะต้องตอบนะครับ หัวหน้าห้องเป็นผู้กล้าตอบคำถามข้อนี้ให้ครูฟังหน่อยนะครับ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สตีม bot แบบแก้ไข srt</dc:title>
  <dc:creator/>
  <cp:keywords/>
  <dcterms:created xsi:type="dcterms:W3CDTF">2022-03-18T07:18:10Z</dcterms:created>
  <dcterms:modified xsi:type="dcterms:W3CDTF">2022-03-18T07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3.28 น.</vt:lpwstr>
  </property>
  <property fmtid="{D5CDD505-2E9C-101B-9397-08002B2CF9AE}" pid="3" name="subtitle">
    <vt:lpwstr/>
  </property>
</Properties>
</file>